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1F37" w:rsidRDefault="003E1F37" w:rsidP="0097569A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 xml:space="preserve">Seed = 39 </w:t>
      </w:r>
    </w:p>
    <w:p w:rsidR="00050D23" w:rsidRPr="00516985" w:rsidRDefault="0097569A" w:rsidP="0097569A">
      <w:pPr>
        <w:rPr>
          <w:b/>
          <w:bCs/>
          <w:sz w:val="28"/>
          <w:szCs w:val="28"/>
          <w:lang w:val="en-US"/>
        </w:rPr>
      </w:pPr>
      <w:r w:rsidRPr="00516985">
        <w:rPr>
          <w:b/>
          <w:bCs/>
          <w:sz w:val="28"/>
          <w:szCs w:val="28"/>
          <w:lang w:val="en-US"/>
        </w:rPr>
        <w:t>Model:</w:t>
      </w:r>
    </w:p>
    <w:p w:rsidR="0097569A" w:rsidRDefault="00516985" w:rsidP="0097569A">
      <w:pPr>
        <w:rPr>
          <w:sz w:val="24"/>
          <w:szCs w:val="24"/>
          <w:lang w:val="en-US"/>
        </w:rPr>
      </w:pPr>
      <w:r w:rsidRPr="00516985">
        <w:rPr>
          <w:sz w:val="24"/>
          <w:szCs w:val="24"/>
          <w:lang w:val="en-US"/>
        </w:rPr>
        <w:t>Logistic Regression:</w:t>
      </w:r>
    </w:p>
    <w:tbl>
      <w:tblPr>
        <w:tblStyle w:val="GridTable4-Accent6"/>
        <w:tblW w:w="3560" w:type="dxa"/>
        <w:tblLook w:val="04A0" w:firstRow="1" w:lastRow="0" w:firstColumn="1" w:lastColumn="0" w:noHBand="0" w:noVBand="1"/>
      </w:tblPr>
      <w:tblGrid>
        <w:gridCol w:w="1502"/>
        <w:gridCol w:w="2058"/>
      </w:tblGrid>
      <w:tr w:rsidR="003E1F37" w:rsidRPr="003E1F37" w:rsidTr="003E1F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3E1F37" w:rsidRPr="003E1F37" w:rsidRDefault="003E1F37" w:rsidP="003E1F37">
            <w:pPr>
              <w:jc w:val="right"/>
              <w:rPr>
                <w:rFonts w:asciiTheme="majorBidi" w:hAnsiTheme="majorBidi" w:cstheme="majorBidi"/>
                <w:b w:val="0"/>
                <w:bCs w:val="0"/>
                <w:sz w:val="17"/>
                <w:szCs w:val="17"/>
              </w:rPr>
            </w:pPr>
            <w:proofErr w:type="spellStart"/>
            <w:r w:rsidRPr="003E1F37">
              <w:rPr>
                <w:rFonts w:asciiTheme="majorBidi" w:hAnsiTheme="majorBidi" w:cstheme="majorBidi"/>
                <w:b w:val="0"/>
                <w:bCs w:val="0"/>
              </w:rPr>
              <w:t>CutOff</w:t>
            </w:r>
            <w:proofErr w:type="spellEnd"/>
          </w:p>
        </w:tc>
        <w:tc>
          <w:tcPr>
            <w:tcW w:w="0" w:type="auto"/>
            <w:noWrap/>
            <w:hideMark/>
          </w:tcPr>
          <w:p w:rsidR="003E1F37" w:rsidRPr="003E1F37" w:rsidRDefault="003E1F37" w:rsidP="003E1F37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 w:val="17"/>
                <w:szCs w:val="17"/>
              </w:rPr>
            </w:pPr>
            <w:proofErr w:type="spellStart"/>
            <w:r w:rsidRPr="003E1F37">
              <w:rPr>
                <w:rFonts w:asciiTheme="majorBidi" w:hAnsiTheme="majorBidi" w:cstheme="majorBidi"/>
                <w:b w:val="0"/>
                <w:bCs w:val="0"/>
              </w:rPr>
              <w:t>TestError</w:t>
            </w:r>
            <w:proofErr w:type="spellEnd"/>
          </w:p>
        </w:tc>
      </w:tr>
      <w:tr w:rsidR="003E1F37" w:rsidRPr="003E1F37" w:rsidTr="003E1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3E1F37" w:rsidRPr="003E1F37" w:rsidRDefault="003E1F37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3E1F37">
              <w:rPr>
                <w:rFonts w:asciiTheme="majorBidi" w:hAnsiTheme="majorBidi" w:cstheme="majorBidi"/>
              </w:rPr>
              <w:t>0.30</w:t>
            </w:r>
          </w:p>
        </w:tc>
        <w:tc>
          <w:tcPr>
            <w:tcW w:w="0" w:type="auto"/>
            <w:noWrap/>
            <w:hideMark/>
          </w:tcPr>
          <w:p w:rsidR="003E1F37" w:rsidRPr="003E1F37" w:rsidRDefault="003E1F3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3E1F37">
              <w:rPr>
                <w:rFonts w:asciiTheme="majorBidi" w:hAnsiTheme="majorBidi" w:cstheme="majorBidi"/>
              </w:rPr>
              <w:t>0.1950000</w:t>
            </w:r>
          </w:p>
        </w:tc>
      </w:tr>
      <w:tr w:rsidR="003E1F37" w:rsidRPr="003E1F37" w:rsidTr="003E1F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3E1F37" w:rsidRPr="003E1F37" w:rsidRDefault="003E1F37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3E1F37">
              <w:rPr>
                <w:rFonts w:asciiTheme="majorBidi" w:hAnsiTheme="majorBidi" w:cstheme="majorBidi"/>
              </w:rPr>
              <w:t>0.35</w:t>
            </w:r>
          </w:p>
        </w:tc>
        <w:tc>
          <w:tcPr>
            <w:tcW w:w="0" w:type="auto"/>
            <w:noWrap/>
            <w:hideMark/>
          </w:tcPr>
          <w:p w:rsidR="003E1F37" w:rsidRPr="003E1F37" w:rsidRDefault="003E1F3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3E1F37">
              <w:rPr>
                <w:rFonts w:asciiTheme="majorBidi" w:hAnsiTheme="majorBidi" w:cstheme="majorBidi"/>
              </w:rPr>
              <w:t>0.1907778</w:t>
            </w:r>
          </w:p>
        </w:tc>
      </w:tr>
      <w:tr w:rsidR="003E1F37" w:rsidRPr="003E1F37" w:rsidTr="003E1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3E1F37" w:rsidRPr="003E1F37" w:rsidRDefault="003E1F37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3E1F37">
              <w:rPr>
                <w:rFonts w:asciiTheme="majorBidi" w:hAnsiTheme="majorBidi" w:cstheme="majorBidi"/>
              </w:rPr>
              <w:t>0.40</w:t>
            </w:r>
          </w:p>
        </w:tc>
        <w:tc>
          <w:tcPr>
            <w:tcW w:w="0" w:type="auto"/>
            <w:noWrap/>
            <w:hideMark/>
          </w:tcPr>
          <w:p w:rsidR="003E1F37" w:rsidRPr="003E1F37" w:rsidRDefault="003E1F3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3E1F37">
              <w:rPr>
                <w:rFonts w:asciiTheme="majorBidi" w:hAnsiTheme="majorBidi" w:cstheme="majorBidi"/>
              </w:rPr>
              <w:t>0.1844444</w:t>
            </w:r>
          </w:p>
        </w:tc>
      </w:tr>
      <w:tr w:rsidR="003E1F37" w:rsidRPr="003E1F37" w:rsidTr="003E1F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3E1F37" w:rsidRPr="003E1F37" w:rsidRDefault="003E1F37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3E1F37">
              <w:rPr>
                <w:rFonts w:asciiTheme="majorBidi" w:hAnsiTheme="majorBidi" w:cstheme="majorBidi"/>
              </w:rPr>
              <w:t>0.45</w:t>
            </w:r>
          </w:p>
        </w:tc>
        <w:tc>
          <w:tcPr>
            <w:tcW w:w="0" w:type="auto"/>
            <w:noWrap/>
            <w:hideMark/>
          </w:tcPr>
          <w:p w:rsidR="003E1F37" w:rsidRPr="003E1F37" w:rsidRDefault="003E1F3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3E1F37">
              <w:rPr>
                <w:rFonts w:asciiTheme="majorBidi" w:hAnsiTheme="majorBidi" w:cstheme="majorBidi"/>
              </w:rPr>
              <w:t>0.1806667</w:t>
            </w:r>
          </w:p>
        </w:tc>
      </w:tr>
      <w:tr w:rsidR="003E1F37" w:rsidRPr="003E1F37" w:rsidTr="003E1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3E1F37" w:rsidRPr="003E1F37" w:rsidRDefault="003E1F37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3E1F37">
              <w:rPr>
                <w:rFonts w:asciiTheme="majorBidi" w:hAnsiTheme="majorBidi" w:cstheme="majorBidi"/>
              </w:rPr>
              <w:t>0.50</w:t>
            </w:r>
          </w:p>
        </w:tc>
        <w:tc>
          <w:tcPr>
            <w:tcW w:w="0" w:type="auto"/>
            <w:noWrap/>
            <w:hideMark/>
          </w:tcPr>
          <w:p w:rsidR="003E1F37" w:rsidRPr="003E1F37" w:rsidRDefault="003E1F3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3E1F37">
              <w:rPr>
                <w:rFonts w:asciiTheme="majorBidi" w:hAnsiTheme="majorBidi" w:cstheme="majorBidi"/>
              </w:rPr>
              <w:t>0.1782222</w:t>
            </w:r>
          </w:p>
        </w:tc>
      </w:tr>
      <w:tr w:rsidR="003E1F37" w:rsidRPr="003E1F37" w:rsidTr="003E1F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3E1F37" w:rsidRPr="003E1F37" w:rsidRDefault="003E1F37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3E1F37">
              <w:rPr>
                <w:rFonts w:asciiTheme="majorBidi" w:hAnsiTheme="majorBidi" w:cstheme="majorBidi"/>
              </w:rPr>
              <w:t>0.55</w:t>
            </w:r>
          </w:p>
        </w:tc>
        <w:tc>
          <w:tcPr>
            <w:tcW w:w="0" w:type="auto"/>
            <w:noWrap/>
            <w:hideMark/>
          </w:tcPr>
          <w:p w:rsidR="003E1F37" w:rsidRPr="003E1F37" w:rsidRDefault="003E1F3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3E1F37">
              <w:rPr>
                <w:rFonts w:asciiTheme="majorBidi" w:hAnsiTheme="majorBidi" w:cstheme="majorBidi"/>
              </w:rPr>
              <w:t>0.1785556</w:t>
            </w:r>
          </w:p>
        </w:tc>
      </w:tr>
      <w:tr w:rsidR="003E1F37" w:rsidRPr="003E1F37" w:rsidTr="003E1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3E1F37" w:rsidRPr="003E1F37" w:rsidRDefault="003E1F37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3E1F37">
              <w:rPr>
                <w:rFonts w:asciiTheme="majorBidi" w:hAnsiTheme="majorBidi" w:cstheme="majorBidi"/>
              </w:rPr>
              <w:t>0.60</w:t>
            </w:r>
          </w:p>
        </w:tc>
        <w:tc>
          <w:tcPr>
            <w:tcW w:w="0" w:type="auto"/>
            <w:noWrap/>
            <w:hideMark/>
          </w:tcPr>
          <w:p w:rsidR="003E1F37" w:rsidRPr="003E1F37" w:rsidRDefault="003E1F3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3E1F37">
              <w:rPr>
                <w:rFonts w:asciiTheme="majorBidi" w:hAnsiTheme="majorBidi" w:cstheme="majorBidi"/>
              </w:rPr>
              <w:t>0.1773333</w:t>
            </w:r>
          </w:p>
        </w:tc>
      </w:tr>
      <w:tr w:rsidR="003E1F37" w:rsidRPr="003E1F37" w:rsidTr="003E1F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3E1F37" w:rsidRPr="003E1F37" w:rsidRDefault="003E1F37">
            <w:pPr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3E1F37">
              <w:rPr>
                <w:rFonts w:asciiTheme="majorBidi" w:hAnsiTheme="majorBidi" w:cstheme="majorBidi"/>
              </w:rPr>
              <w:t>0.65</w:t>
            </w:r>
          </w:p>
        </w:tc>
        <w:tc>
          <w:tcPr>
            <w:tcW w:w="0" w:type="auto"/>
            <w:noWrap/>
            <w:hideMark/>
          </w:tcPr>
          <w:p w:rsidR="003E1F37" w:rsidRPr="003E1F37" w:rsidRDefault="003E1F3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3E1F37">
              <w:rPr>
                <w:rFonts w:asciiTheme="majorBidi" w:hAnsiTheme="majorBidi" w:cstheme="majorBidi"/>
              </w:rPr>
              <w:t>0.1802222</w:t>
            </w:r>
          </w:p>
        </w:tc>
      </w:tr>
      <w:tr w:rsidR="003E1F37" w:rsidRPr="003E1F37" w:rsidTr="003E1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3E1F37" w:rsidRPr="003E1F37" w:rsidRDefault="003E1F37">
            <w:pPr>
              <w:spacing w:line="150" w:lineRule="atLeast"/>
              <w:jc w:val="right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3E1F37">
              <w:rPr>
                <w:rFonts w:asciiTheme="majorBidi" w:hAnsiTheme="majorBidi" w:cstheme="majorBidi"/>
                <w:color w:val="000000"/>
              </w:rPr>
              <w:t>0.70</w:t>
            </w:r>
          </w:p>
        </w:tc>
        <w:tc>
          <w:tcPr>
            <w:tcW w:w="0" w:type="auto"/>
            <w:noWrap/>
            <w:hideMark/>
          </w:tcPr>
          <w:p w:rsidR="003E1F37" w:rsidRPr="003E1F37" w:rsidRDefault="003E1F37">
            <w:pPr>
              <w:spacing w:line="150" w:lineRule="atLeas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/>
              </w:rPr>
            </w:pPr>
            <w:r w:rsidRPr="003E1F37">
              <w:rPr>
                <w:rFonts w:asciiTheme="majorBidi" w:hAnsiTheme="majorBidi" w:cstheme="majorBidi"/>
                <w:color w:val="000000"/>
              </w:rPr>
              <w:t>0.1917778</w:t>
            </w:r>
          </w:p>
        </w:tc>
      </w:tr>
    </w:tbl>
    <w:p w:rsidR="00516985" w:rsidRPr="00516985" w:rsidRDefault="00516985" w:rsidP="0097569A">
      <w:pPr>
        <w:rPr>
          <w:sz w:val="24"/>
          <w:szCs w:val="24"/>
          <w:lang w:val="en-US"/>
        </w:rPr>
      </w:pPr>
    </w:p>
    <w:p w:rsidR="00516985" w:rsidRDefault="003E1F37" w:rsidP="0097569A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BAE59B5" wp14:editId="29709640">
            <wp:extent cx="2471756" cy="1524011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471756" cy="1524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6985" w:rsidRDefault="00516985" w:rsidP="00516985">
      <w:pPr>
        <w:pStyle w:val="ListParagraph"/>
        <w:numPr>
          <w:ilvl w:val="0"/>
          <w:numId w:val="3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Logistic Regression only includes significant variables</w:t>
      </w:r>
    </w:p>
    <w:tbl>
      <w:tblPr>
        <w:tblStyle w:val="GridTable4-Accent6"/>
        <w:tblW w:w="3560" w:type="dxa"/>
        <w:tblLook w:val="04A0" w:firstRow="1" w:lastRow="0" w:firstColumn="1" w:lastColumn="0" w:noHBand="0" w:noVBand="1"/>
      </w:tblPr>
      <w:tblGrid>
        <w:gridCol w:w="1533"/>
        <w:gridCol w:w="2027"/>
      </w:tblGrid>
      <w:tr w:rsidR="003E1F37" w:rsidRPr="003E1F37" w:rsidTr="003E1F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3E1F37" w:rsidRPr="003E1F37" w:rsidRDefault="003E1F37" w:rsidP="003E1F37">
            <w:pPr>
              <w:jc w:val="right"/>
              <w:rPr>
                <w:rFonts w:ascii="Times New Roman" w:eastAsia="Times New Roman" w:hAnsi="Times New Roman" w:cs="Times New Roman"/>
                <w:sz w:val="17"/>
                <w:szCs w:val="17"/>
                <w:lang w:val="en-US"/>
              </w:rPr>
            </w:pPr>
            <w:proofErr w:type="spellStart"/>
            <w:r w:rsidRPr="003E1F37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CutOff</w:t>
            </w:r>
            <w:proofErr w:type="spellEnd"/>
          </w:p>
        </w:tc>
        <w:tc>
          <w:tcPr>
            <w:tcW w:w="0" w:type="auto"/>
            <w:noWrap/>
            <w:hideMark/>
          </w:tcPr>
          <w:p w:rsidR="003E1F37" w:rsidRPr="003E1F37" w:rsidRDefault="003E1F37" w:rsidP="003E1F37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7"/>
                <w:szCs w:val="17"/>
                <w:lang w:val="en-US"/>
              </w:rPr>
            </w:pPr>
            <w:proofErr w:type="spellStart"/>
            <w:r w:rsidRPr="003E1F37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estError</w:t>
            </w:r>
            <w:proofErr w:type="spellEnd"/>
          </w:p>
        </w:tc>
      </w:tr>
      <w:tr w:rsidR="003E1F37" w:rsidRPr="003E1F37" w:rsidTr="003E1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3E1F37" w:rsidRPr="003E1F37" w:rsidRDefault="003E1F37" w:rsidP="003E1F37">
            <w:pPr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E1F37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30</w:t>
            </w:r>
          </w:p>
        </w:tc>
        <w:tc>
          <w:tcPr>
            <w:tcW w:w="0" w:type="auto"/>
            <w:noWrap/>
            <w:hideMark/>
          </w:tcPr>
          <w:p w:rsidR="003E1F37" w:rsidRPr="003E1F37" w:rsidRDefault="003E1F37" w:rsidP="003E1F3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E1F37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1998889</w:t>
            </w:r>
          </w:p>
        </w:tc>
      </w:tr>
      <w:tr w:rsidR="003E1F37" w:rsidRPr="003E1F37" w:rsidTr="003E1F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3E1F37" w:rsidRPr="003E1F37" w:rsidRDefault="003E1F37" w:rsidP="003E1F37">
            <w:pPr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E1F37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35</w:t>
            </w:r>
          </w:p>
        </w:tc>
        <w:tc>
          <w:tcPr>
            <w:tcW w:w="0" w:type="auto"/>
            <w:noWrap/>
            <w:hideMark/>
          </w:tcPr>
          <w:p w:rsidR="003E1F37" w:rsidRPr="003E1F37" w:rsidRDefault="003E1F37" w:rsidP="003E1F3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E1F37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1875556</w:t>
            </w:r>
          </w:p>
        </w:tc>
      </w:tr>
      <w:tr w:rsidR="003E1F37" w:rsidRPr="003E1F37" w:rsidTr="003E1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3E1F37" w:rsidRPr="003E1F37" w:rsidRDefault="003E1F37" w:rsidP="003E1F37">
            <w:pPr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E1F37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40</w:t>
            </w:r>
          </w:p>
        </w:tc>
        <w:tc>
          <w:tcPr>
            <w:tcW w:w="0" w:type="auto"/>
            <w:noWrap/>
            <w:hideMark/>
          </w:tcPr>
          <w:p w:rsidR="003E1F37" w:rsidRPr="003E1F37" w:rsidRDefault="003E1F37" w:rsidP="003E1F3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E1F37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1828889</w:t>
            </w:r>
          </w:p>
        </w:tc>
      </w:tr>
      <w:tr w:rsidR="003E1F37" w:rsidRPr="003E1F37" w:rsidTr="003E1F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3E1F37" w:rsidRPr="003E1F37" w:rsidRDefault="003E1F37" w:rsidP="003E1F37">
            <w:pPr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E1F37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45</w:t>
            </w:r>
          </w:p>
        </w:tc>
        <w:tc>
          <w:tcPr>
            <w:tcW w:w="0" w:type="auto"/>
            <w:noWrap/>
            <w:hideMark/>
          </w:tcPr>
          <w:p w:rsidR="003E1F37" w:rsidRPr="003E1F37" w:rsidRDefault="003E1F37" w:rsidP="003E1F3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E1F37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1814444</w:t>
            </w:r>
          </w:p>
        </w:tc>
      </w:tr>
      <w:tr w:rsidR="003E1F37" w:rsidRPr="003E1F37" w:rsidTr="003E1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3E1F37" w:rsidRPr="003E1F37" w:rsidRDefault="003E1F37" w:rsidP="003E1F37">
            <w:pPr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E1F37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50</w:t>
            </w:r>
          </w:p>
        </w:tc>
        <w:tc>
          <w:tcPr>
            <w:tcW w:w="0" w:type="auto"/>
            <w:noWrap/>
            <w:hideMark/>
          </w:tcPr>
          <w:p w:rsidR="003E1F37" w:rsidRPr="003E1F37" w:rsidRDefault="003E1F37" w:rsidP="003E1F3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E1F37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1803333</w:t>
            </w:r>
          </w:p>
        </w:tc>
      </w:tr>
      <w:tr w:rsidR="003E1F37" w:rsidRPr="003E1F37" w:rsidTr="003E1F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3E1F37" w:rsidRPr="003E1F37" w:rsidRDefault="003E1F37" w:rsidP="003E1F37">
            <w:pPr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E1F37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55</w:t>
            </w:r>
          </w:p>
        </w:tc>
        <w:tc>
          <w:tcPr>
            <w:tcW w:w="0" w:type="auto"/>
            <w:noWrap/>
            <w:hideMark/>
          </w:tcPr>
          <w:p w:rsidR="003E1F37" w:rsidRPr="003E1F37" w:rsidRDefault="003E1F37" w:rsidP="003E1F3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E1F37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1804444</w:t>
            </w:r>
          </w:p>
        </w:tc>
      </w:tr>
      <w:tr w:rsidR="003E1F37" w:rsidRPr="003E1F37" w:rsidTr="003E1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3E1F37" w:rsidRPr="003E1F37" w:rsidRDefault="003E1F37" w:rsidP="003E1F37">
            <w:pPr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E1F37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60</w:t>
            </w:r>
          </w:p>
        </w:tc>
        <w:tc>
          <w:tcPr>
            <w:tcW w:w="0" w:type="auto"/>
            <w:noWrap/>
            <w:hideMark/>
          </w:tcPr>
          <w:p w:rsidR="003E1F37" w:rsidRPr="003E1F37" w:rsidRDefault="003E1F37" w:rsidP="003E1F3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E1F37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1825556</w:t>
            </w:r>
          </w:p>
        </w:tc>
      </w:tr>
      <w:tr w:rsidR="003E1F37" w:rsidRPr="003E1F37" w:rsidTr="003E1F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3E1F37" w:rsidRPr="003E1F37" w:rsidRDefault="003E1F37" w:rsidP="003E1F37">
            <w:pPr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E1F37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65</w:t>
            </w:r>
          </w:p>
        </w:tc>
        <w:tc>
          <w:tcPr>
            <w:tcW w:w="0" w:type="auto"/>
            <w:noWrap/>
            <w:hideMark/>
          </w:tcPr>
          <w:p w:rsidR="003E1F37" w:rsidRPr="003E1F37" w:rsidRDefault="003E1F37" w:rsidP="003E1F3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E1F37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1895556</w:t>
            </w:r>
          </w:p>
        </w:tc>
      </w:tr>
      <w:tr w:rsidR="003E1F37" w:rsidRPr="003E1F37" w:rsidTr="003E1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3E1F37" w:rsidRPr="003E1F37" w:rsidRDefault="003E1F37" w:rsidP="003E1F37">
            <w:pPr>
              <w:spacing w:line="150" w:lineRule="atLeast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1F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.70</w:t>
            </w:r>
          </w:p>
        </w:tc>
        <w:tc>
          <w:tcPr>
            <w:tcW w:w="0" w:type="auto"/>
            <w:noWrap/>
            <w:hideMark/>
          </w:tcPr>
          <w:p w:rsidR="003E1F37" w:rsidRPr="003E1F37" w:rsidRDefault="003E1F37" w:rsidP="003E1F37">
            <w:pPr>
              <w:spacing w:line="150" w:lineRule="atLeas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1F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.1970000</w:t>
            </w:r>
          </w:p>
        </w:tc>
      </w:tr>
    </w:tbl>
    <w:p w:rsidR="00516985" w:rsidRPr="00516985" w:rsidRDefault="00516985" w:rsidP="00516985">
      <w:pPr>
        <w:pStyle w:val="ListParagraph"/>
        <w:numPr>
          <w:ilvl w:val="0"/>
          <w:numId w:val="3"/>
        </w:numPr>
        <w:rPr>
          <w:sz w:val="24"/>
          <w:szCs w:val="24"/>
          <w:lang w:val="en-US"/>
        </w:rPr>
      </w:pPr>
    </w:p>
    <w:p w:rsidR="00516985" w:rsidRDefault="003E1F37" w:rsidP="00050D23">
      <w:pPr>
        <w:ind w:left="360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23BA5074" wp14:editId="288A065F">
            <wp:extent cx="2471756" cy="1524011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471756" cy="1524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6985" w:rsidRDefault="00516985" w:rsidP="00050D23">
      <w:pPr>
        <w:ind w:left="360"/>
        <w:rPr>
          <w:lang w:val="en-US"/>
        </w:rPr>
      </w:pPr>
    </w:p>
    <w:p w:rsidR="00516985" w:rsidRDefault="00516985" w:rsidP="00050D23">
      <w:pPr>
        <w:ind w:left="360"/>
        <w:rPr>
          <w:lang w:val="en-US"/>
        </w:rPr>
      </w:pPr>
      <w:r>
        <w:rPr>
          <w:lang w:val="en-US"/>
        </w:rPr>
        <w:lastRenderedPageBreak/>
        <w:t>K Nearest Neighbor:</w:t>
      </w:r>
    </w:p>
    <w:p w:rsidR="00516985" w:rsidRDefault="00516985" w:rsidP="00050D23">
      <w:pPr>
        <w:ind w:left="360"/>
        <w:rPr>
          <w:lang w:val="en-US"/>
        </w:rPr>
      </w:pPr>
    </w:p>
    <w:p w:rsidR="00516985" w:rsidRDefault="003E1F37" w:rsidP="00050D23">
      <w:pPr>
        <w:ind w:left="360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775BC2E" wp14:editId="7CF9094A">
            <wp:extent cx="2471756" cy="1524011"/>
            <wp:effectExtent l="0" t="0" r="508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471756" cy="1524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tbl>
      <w:tblPr>
        <w:tblStyle w:val="GridTable4-Accent6"/>
        <w:tblW w:w="3560" w:type="dxa"/>
        <w:tblLook w:val="04A0" w:firstRow="1" w:lastRow="0" w:firstColumn="1" w:lastColumn="0" w:noHBand="0" w:noVBand="1"/>
      </w:tblPr>
      <w:tblGrid>
        <w:gridCol w:w="948"/>
        <w:gridCol w:w="2612"/>
      </w:tblGrid>
      <w:tr w:rsidR="003E1F37" w:rsidRPr="003E1F37" w:rsidTr="003E1F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3E1F37" w:rsidRPr="003E1F37" w:rsidRDefault="003E1F37" w:rsidP="003E1F37">
            <w:pPr>
              <w:jc w:val="right"/>
              <w:rPr>
                <w:rFonts w:ascii="Times New Roman" w:eastAsia="Times New Roman" w:hAnsi="Times New Roman" w:cs="Times New Roman"/>
                <w:sz w:val="17"/>
                <w:szCs w:val="17"/>
                <w:lang w:val="en-US"/>
              </w:rPr>
            </w:pPr>
            <w:r w:rsidRPr="003E1F37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k</w:t>
            </w:r>
          </w:p>
        </w:tc>
        <w:tc>
          <w:tcPr>
            <w:tcW w:w="0" w:type="auto"/>
            <w:noWrap/>
            <w:hideMark/>
          </w:tcPr>
          <w:p w:rsidR="003E1F37" w:rsidRPr="003E1F37" w:rsidRDefault="003E1F37" w:rsidP="003E1F37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7"/>
                <w:szCs w:val="17"/>
                <w:lang w:val="en-US"/>
              </w:rPr>
            </w:pPr>
            <w:proofErr w:type="spellStart"/>
            <w:r w:rsidRPr="003E1F37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estError</w:t>
            </w:r>
            <w:proofErr w:type="spellEnd"/>
          </w:p>
        </w:tc>
      </w:tr>
      <w:tr w:rsidR="003E1F37" w:rsidRPr="003E1F37" w:rsidTr="003E1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3E1F37" w:rsidRPr="003E1F37" w:rsidRDefault="003E1F37" w:rsidP="003E1F37">
            <w:pPr>
              <w:jc w:val="right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val="en-US"/>
              </w:rPr>
            </w:pPr>
            <w:r w:rsidRPr="003E1F37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val="en-US"/>
              </w:rPr>
              <w:t>22</w:t>
            </w:r>
          </w:p>
        </w:tc>
        <w:tc>
          <w:tcPr>
            <w:tcW w:w="0" w:type="auto"/>
            <w:noWrap/>
            <w:hideMark/>
          </w:tcPr>
          <w:p w:rsidR="003E1F37" w:rsidRPr="003E1F37" w:rsidRDefault="003E1F37" w:rsidP="003E1F3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val="en-US"/>
              </w:rPr>
            </w:pPr>
            <w:r w:rsidRPr="003E1F37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val="en-US"/>
              </w:rPr>
              <w:t>0.1833333</w:t>
            </w:r>
          </w:p>
        </w:tc>
      </w:tr>
      <w:tr w:rsidR="003E1F37" w:rsidRPr="003E1F37" w:rsidTr="003E1F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3E1F37" w:rsidRPr="003E1F37" w:rsidRDefault="003E1F37" w:rsidP="003E1F37">
            <w:pPr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E1F37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7</w:t>
            </w:r>
          </w:p>
        </w:tc>
        <w:tc>
          <w:tcPr>
            <w:tcW w:w="0" w:type="auto"/>
            <w:noWrap/>
            <w:hideMark/>
          </w:tcPr>
          <w:p w:rsidR="003E1F37" w:rsidRPr="003E1F37" w:rsidRDefault="003E1F37" w:rsidP="003E1F3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E1F37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1837778</w:t>
            </w:r>
          </w:p>
        </w:tc>
      </w:tr>
      <w:tr w:rsidR="003E1F37" w:rsidRPr="003E1F37" w:rsidTr="003E1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3E1F37" w:rsidRPr="003E1F37" w:rsidRDefault="003E1F37" w:rsidP="003E1F37">
            <w:pPr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E1F37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6</w:t>
            </w:r>
          </w:p>
        </w:tc>
        <w:tc>
          <w:tcPr>
            <w:tcW w:w="0" w:type="auto"/>
            <w:noWrap/>
            <w:hideMark/>
          </w:tcPr>
          <w:p w:rsidR="003E1F37" w:rsidRPr="003E1F37" w:rsidRDefault="003E1F37" w:rsidP="003E1F3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E1F37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1838889</w:t>
            </w:r>
          </w:p>
        </w:tc>
      </w:tr>
      <w:tr w:rsidR="003E1F37" w:rsidRPr="003E1F37" w:rsidTr="003E1F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3E1F37" w:rsidRPr="003E1F37" w:rsidRDefault="003E1F37" w:rsidP="003E1F37">
            <w:pPr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E1F37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0</w:t>
            </w:r>
          </w:p>
        </w:tc>
        <w:tc>
          <w:tcPr>
            <w:tcW w:w="0" w:type="auto"/>
            <w:noWrap/>
            <w:hideMark/>
          </w:tcPr>
          <w:p w:rsidR="003E1F37" w:rsidRPr="003E1F37" w:rsidRDefault="003E1F37" w:rsidP="003E1F3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E1F37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1838889</w:t>
            </w:r>
          </w:p>
        </w:tc>
      </w:tr>
      <w:tr w:rsidR="003E1F37" w:rsidRPr="003E1F37" w:rsidTr="003E1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3E1F37" w:rsidRPr="003E1F37" w:rsidRDefault="003E1F37" w:rsidP="003E1F37">
            <w:pPr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E1F37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7</w:t>
            </w:r>
          </w:p>
        </w:tc>
        <w:tc>
          <w:tcPr>
            <w:tcW w:w="0" w:type="auto"/>
            <w:noWrap/>
            <w:hideMark/>
          </w:tcPr>
          <w:p w:rsidR="003E1F37" w:rsidRPr="003E1F37" w:rsidRDefault="003E1F37" w:rsidP="003E1F3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E1F37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1838889</w:t>
            </w:r>
          </w:p>
        </w:tc>
      </w:tr>
      <w:tr w:rsidR="003E1F37" w:rsidRPr="003E1F37" w:rsidTr="003E1F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3E1F37" w:rsidRPr="003E1F37" w:rsidRDefault="003E1F37" w:rsidP="003E1F37">
            <w:pPr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E1F37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5</w:t>
            </w:r>
          </w:p>
        </w:tc>
        <w:tc>
          <w:tcPr>
            <w:tcW w:w="0" w:type="auto"/>
            <w:noWrap/>
            <w:hideMark/>
          </w:tcPr>
          <w:p w:rsidR="003E1F37" w:rsidRPr="003E1F37" w:rsidRDefault="003E1F37" w:rsidP="003E1F3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E1F37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1840000</w:t>
            </w:r>
          </w:p>
        </w:tc>
      </w:tr>
      <w:tr w:rsidR="003E1F37" w:rsidRPr="003E1F37" w:rsidTr="003E1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3E1F37" w:rsidRPr="003E1F37" w:rsidRDefault="003E1F37" w:rsidP="003E1F37">
            <w:pPr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E1F37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9</w:t>
            </w:r>
          </w:p>
        </w:tc>
        <w:tc>
          <w:tcPr>
            <w:tcW w:w="0" w:type="auto"/>
            <w:noWrap/>
            <w:hideMark/>
          </w:tcPr>
          <w:p w:rsidR="003E1F37" w:rsidRPr="003E1F37" w:rsidRDefault="003E1F37" w:rsidP="003E1F3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E1F37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1840000</w:t>
            </w:r>
          </w:p>
        </w:tc>
      </w:tr>
      <w:tr w:rsidR="003E1F37" w:rsidRPr="003E1F37" w:rsidTr="003E1F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3E1F37" w:rsidRPr="003E1F37" w:rsidRDefault="003E1F37" w:rsidP="003E1F37">
            <w:pPr>
              <w:spacing w:line="150" w:lineRule="atLeast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1F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8</w:t>
            </w:r>
          </w:p>
        </w:tc>
        <w:tc>
          <w:tcPr>
            <w:tcW w:w="0" w:type="auto"/>
            <w:noWrap/>
            <w:hideMark/>
          </w:tcPr>
          <w:p w:rsidR="003E1F37" w:rsidRPr="003E1F37" w:rsidRDefault="003E1F37" w:rsidP="003E1F37">
            <w:pPr>
              <w:spacing w:line="150" w:lineRule="atLeas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3E1F3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.1842222</w:t>
            </w:r>
          </w:p>
        </w:tc>
      </w:tr>
    </w:tbl>
    <w:p w:rsidR="003E1F37" w:rsidRPr="00050D23" w:rsidRDefault="003E1F37" w:rsidP="00050D23">
      <w:pPr>
        <w:ind w:left="360"/>
        <w:rPr>
          <w:lang w:val="en-US"/>
        </w:rPr>
      </w:pPr>
    </w:p>
    <w:sectPr w:rsidR="003E1F37" w:rsidRPr="00050D2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C34AAF"/>
    <w:multiLevelType w:val="hybridMultilevel"/>
    <w:tmpl w:val="1F0449B6"/>
    <w:lvl w:ilvl="0" w:tplc="71E6EA8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352425"/>
    <w:multiLevelType w:val="hybridMultilevel"/>
    <w:tmpl w:val="52A6FE12"/>
    <w:lvl w:ilvl="0" w:tplc="8E3AAC6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F80438"/>
    <w:multiLevelType w:val="hybridMultilevel"/>
    <w:tmpl w:val="8C365BC8"/>
    <w:lvl w:ilvl="0" w:tplc="01FEE5C6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yNTYFAhMzQzMzIyUdpeDU4uLM/DyQAqNaAMADAhgsAAAA"/>
  </w:docVars>
  <w:rsids>
    <w:rsidRoot w:val="00335AEA"/>
    <w:rsid w:val="00050D23"/>
    <w:rsid w:val="00335AEA"/>
    <w:rsid w:val="003E1F37"/>
    <w:rsid w:val="00516985"/>
    <w:rsid w:val="0068560E"/>
    <w:rsid w:val="0097569A"/>
    <w:rsid w:val="009B3712"/>
    <w:rsid w:val="00C855EC"/>
    <w:rsid w:val="00E213D8"/>
    <w:rsid w:val="00F16620"/>
    <w:rsid w:val="00FC40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D65C9"/>
  <w15:chartTrackingRefBased/>
  <w15:docId w15:val="{5421A896-83EE-45AC-9532-173C054C47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3712"/>
    <w:pPr>
      <w:ind w:left="720"/>
      <w:contextualSpacing/>
    </w:pPr>
  </w:style>
  <w:style w:type="table" w:styleId="GridTable4-Accent6">
    <w:name w:val="Grid Table 4 Accent 6"/>
    <w:basedOn w:val="TableNormal"/>
    <w:uiPriority w:val="49"/>
    <w:rsid w:val="00516985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601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34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9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6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97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66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371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37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1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2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163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31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8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0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06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49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4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36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90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5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0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87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02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39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2171955">
                  <w:marLeft w:val="0"/>
                  <w:marRight w:val="0"/>
                  <w:marTop w:val="0"/>
                  <w:marBottom w:val="0"/>
                  <w:divBdr>
                    <w:top w:val="single" w:sz="6" w:space="4" w:color="auto"/>
                    <w:left w:val="single" w:sz="6" w:space="4" w:color="auto"/>
                    <w:bottom w:val="single" w:sz="6" w:space="4" w:color="auto"/>
                    <w:right w:val="single" w:sz="6" w:space="4" w:color="auto"/>
                  </w:divBdr>
                  <w:divsChild>
                    <w:div w:id="394277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9387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942954785">
                  <w:marLeft w:val="0"/>
                  <w:marRight w:val="0"/>
                  <w:marTop w:val="0"/>
                  <w:marBottom w:val="0"/>
                  <w:divBdr>
                    <w:top w:val="single" w:sz="6" w:space="4" w:color="auto"/>
                    <w:left w:val="single" w:sz="6" w:space="4" w:color="auto"/>
                    <w:bottom w:val="single" w:sz="6" w:space="4" w:color="auto"/>
                    <w:right w:val="single" w:sz="6" w:space="4" w:color="auto"/>
                  </w:divBdr>
                  <w:divsChild>
                    <w:div w:id="646593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58064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5</Words>
  <Characters>49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梅汉铎</dc:creator>
  <cp:keywords/>
  <dc:description/>
  <cp:lastModifiedBy>梅汉铎</cp:lastModifiedBy>
  <cp:revision>3</cp:revision>
  <dcterms:created xsi:type="dcterms:W3CDTF">2017-05-03T02:52:00Z</dcterms:created>
  <dcterms:modified xsi:type="dcterms:W3CDTF">2017-05-03T13:49:00Z</dcterms:modified>
</cp:coreProperties>
</file>